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sir Elsaid Nasir Elsai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sir Elsai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sir Elsai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300 w lake ave apt b208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sirelsaid1968@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08414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sir Elsai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